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2238"/>
        <w:gridCol w:w="781"/>
        <w:gridCol w:w="2916"/>
        <w:gridCol w:w="2917"/>
      </w:tblGrid>
      <w:tr w:rsidR="00AF77CB" w14:paraId="6CBD7AE0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7D4A1A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034AEEF2" w14:textId="300E9A8B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AKE PROFILE DETECTION USING ML AND NLP</w:t>
            </w:r>
          </w:p>
        </w:tc>
      </w:tr>
      <w:tr w:rsidR="00AF77CB" w14:paraId="21E03B39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C1FCFB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2B70CFCA" w14:textId="77777777" w:rsidR="00AF77CB" w:rsidRDefault="00E245B6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ennai</w:t>
            </w:r>
          </w:p>
        </w:tc>
      </w:tr>
      <w:tr w:rsidR="00AF77CB" w14:paraId="524A17F3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24CAE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42BF343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3C423077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Kattankulathur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4743F065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7F85B37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74BDC4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23D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BE1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F05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02B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170BCAE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69F051E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BA0CF9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5349717B" w14:textId="756DD4D3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R.RAMKUMAR JAYARAMAN</w:t>
            </w: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4393656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8A62BF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3E65BF19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38302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13F86554" w14:textId="25DFF20A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</w:t>
            </w:r>
          </w:p>
        </w:tc>
        <w:tc>
          <w:tcPr>
            <w:tcW w:w="3026" w:type="dxa"/>
            <w:vAlign w:val="center"/>
          </w:tcPr>
          <w:p w14:paraId="3B53F2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E80631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11E29C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060EAD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011DFBE6" w14:textId="39A3FE4E" w:rsidR="00AF77CB" w:rsidRDefault="001C38F9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OMPUTING TECHNOLOGIES</w:t>
            </w:r>
          </w:p>
        </w:tc>
        <w:tc>
          <w:tcPr>
            <w:tcW w:w="3026" w:type="dxa"/>
            <w:vAlign w:val="center"/>
          </w:tcPr>
          <w:p w14:paraId="7655461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06F18F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595B72A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D3593E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0B77F23E" w14:textId="4204E4CE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 -KTR</w:t>
            </w:r>
          </w:p>
        </w:tc>
        <w:tc>
          <w:tcPr>
            <w:tcW w:w="3026" w:type="dxa"/>
            <w:vAlign w:val="center"/>
          </w:tcPr>
          <w:p w14:paraId="1394F42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466C4B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68AAA2F2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5BA0847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3806007A" w14:textId="281CDB72" w:rsidR="00AF77CB" w:rsidRDefault="0068536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8536A">
              <w:rPr>
                <w:rFonts w:ascii="Times New Roman" w:hAnsi="Times New Roman" w:cs="Times New Roman"/>
                <w:bCs/>
                <w:sz w:val="24"/>
                <w:szCs w:val="24"/>
              </w:rPr>
              <w:t>98944 25770</w:t>
            </w:r>
          </w:p>
        </w:tc>
        <w:tc>
          <w:tcPr>
            <w:tcW w:w="3026" w:type="dxa"/>
            <w:vAlign w:val="center"/>
          </w:tcPr>
          <w:p w14:paraId="594D13D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CFF494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96B1FFB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53A17D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65360808" w14:textId="77777777" w:rsidR="001C38F9" w:rsidRPr="001C38F9" w:rsidRDefault="001C38F9" w:rsidP="001C38F9">
            <w:pPr>
              <w:spacing w:after="0" w:line="240" w:lineRule="auto"/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</w:pPr>
            <w:r w:rsidRPr="001C38F9">
              <w:rPr>
                <w:rFonts w:ascii="Times New Roman" w:hAnsi="Times New Roman" w:cs="Times New Roman"/>
                <w:bCs/>
                <w:i/>
                <w:sz w:val="24"/>
                <w:szCs w:val="24"/>
                <w:lang w:val="en-US"/>
              </w:rPr>
              <w:t xml:space="preserve">Ram.kumar537@gmail.com    </w:t>
            </w:r>
          </w:p>
          <w:p w14:paraId="50B0C16F" w14:textId="4B787735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7F999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D8CB0E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470D066C" w14:textId="77777777" w:rsidTr="00B774E9">
        <w:trPr>
          <w:trHeight w:val="443"/>
        </w:trPr>
        <w:tc>
          <w:tcPr>
            <w:tcW w:w="1704" w:type="dxa"/>
          </w:tcPr>
          <w:p w14:paraId="6DB68B0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0F00FAF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33A7B03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431FFE7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3D718521" w14:textId="60B3F619" w:rsidR="00AF77CB" w:rsidRDefault="00CD40B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DBA1E8" wp14:editId="2F08B0F7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-1062990</wp:posOffset>
                      </wp:positionV>
                      <wp:extent cx="1228725" cy="630555"/>
                      <wp:effectExtent l="0" t="0" r="9525" b="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63055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37F5F7B4" w14:textId="77777777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2BFBF518" w14:textId="7BF65D13" w:rsidR="001C38F9" w:rsidRDefault="001C38F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DBA1E8" id="AutoShape 2" o:spid="_x0000_s1026" style="position:absolute;margin-left:47.45pt;margin-top:-83.7pt;width:96.75pt;height:4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">
                      <v:textbox inset="0,0,0,0">
                        <w:txbxContent>
                          <w:p w14:paraId="37F5F7B4" w14:textId="77777777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2BFBF518" w14:textId="7BF65D13" w:rsidR="001C38F9" w:rsidRDefault="001C38F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>4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6C6EAAC3" w14:textId="77777777">
        <w:trPr>
          <w:trHeight w:val="882"/>
        </w:trPr>
        <w:tc>
          <w:tcPr>
            <w:tcW w:w="1704" w:type="dxa"/>
          </w:tcPr>
          <w:p w14:paraId="14F381C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9BC495B" w14:textId="63D7FD5E" w:rsidR="001C38F9" w:rsidRPr="001C38F9" w:rsidRDefault="001C38F9" w:rsidP="001C38F9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.Namratha</w:t>
            </w:r>
          </w:p>
        </w:tc>
        <w:tc>
          <w:tcPr>
            <w:tcW w:w="2157" w:type="dxa"/>
          </w:tcPr>
          <w:p w14:paraId="27570605" w14:textId="36DB3A8A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111003010240</w:t>
            </w:r>
          </w:p>
        </w:tc>
        <w:tc>
          <w:tcPr>
            <w:tcW w:w="1608" w:type="dxa"/>
          </w:tcPr>
          <w:p w14:paraId="508EBF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0F469873" w14:textId="3CEB3E0C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15590367</w:t>
            </w:r>
          </w:p>
        </w:tc>
        <w:tc>
          <w:tcPr>
            <w:tcW w:w="3367" w:type="dxa"/>
          </w:tcPr>
          <w:p w14:paraId="2253303F" w14:textId="72A1C905" w:rsidR="00E245B6" w:rsidRDefault="001C38F9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m1646@srmist.edu.in</w:t>
            </w:r>
          </w:p>
        </w:tc>
      </w:tr>
      <w:tr w:rsidR="00AF77CB" w14:paraId="04EC14FA" w14:textId="77777777">
        <w:trPr>
          <w:trHeight w:val="900"/>
        </w:trPr>
        <w:tc>
          <w:tcPr>
            <w:tcW w:w="1704" w:type="dxa"/>
          </w:tcPr>
          <w:p w14:paraId="6C99FEC9" w14:textId="22667399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.Keerthana</w:t>
            </w:r>
          </w:p>
        </w:tc>
        <w:tc>
          <w:tcPr>
            <w:tcW w:w="2157" w:type="dxa"/>
          </w:tcPr>
          <w:p w14:paraId="6AD06046" w14:textId="09D001A1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111003010250</w:t>
            </w:r>
          </w:p>
        </w:tc>
        <w:tc>
          <w:tcPr>
            <w:tcW w:w="1608" w:type="dxa"/>
          </w:tcPr>
          <w:p w14:paraId="570A55F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4291AECA" w14:textId="1B05B822" w:rsidR="00AF77CB" w:rsidRDefault="001C38F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38F9">
              <w:rPr>
                <w:rFonts w:ascii="Times New Roman" w:hAnsi="Times New Roman" w:cs="Times New Roman"/>
                <w:sz w:val="24"/>
                <w:szCs w:val="24"/>
              </w:rPr>
              <w:t>6379384697</w:t>
            </w:r>
          </w:p>
        </w:tc>
        <w:tc>
          <w:tcPr>
            <w:tcW w:w="3367" w:type="dxa"/>
          </w:tcPr>
          <w:p w14:paraId="69EB5A17" w14:textId="5CA62B1C" w:rsidR="00AF77CB" w:rsidRPr="00E245B6" w:rsidRDefault="001C38F9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k4972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1A34F5BF" w14:textId="77777777">
        <w:trPr>
          <w:trHeight w:val="90"/>
        </w:trPr>
        <w:tc>
          <w:tcPr>
            <w:tcW w:w="1689" w:type="dxa"/>
          </w:tcPr>
          <w:p w14:paraId="6FED6E8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02B5CA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</w:p>
        </w:tc>
        <w:tc>
          <w:tcPr>
            <w:tcW w:w="1680" w:type="dxa"/>
          </w:tcPr>
          <w:p w14:paraId="1335804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06879392" w14:textId="68821030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3A139E6A" w14:textId="77777777">
        <w:trPr>
          <w:trHeight w:val="480"/>
        </w:trPr>
        <w:tc>
          <w:tcPr>
            <w:tcW w:w="1689" w:type="dxa"/>
          </w:tcPr>
          <w:p w14:paraId="7CC4729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176CA1F0" w14:textId="7F5B99E2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DA18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DA18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Odd)</w:t>
            </w:r>
          </w:p>
        </w:tc>
        <w:tc>
          <w:tcPr>
            <w:tcW w:w="1680" w:type="dxa"/>
          </w:tcPr>
          <w:p w14:paraId="3D8D259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6AE6FA0C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55ABD1DF" w14:textId="77777777">
        <w:trPr>
          <w:trHeight w:val="480"/>
        </w:trPr>
        <w:tc>
          <w:tcPr>
            <w:tcW w:w="1689" w:type="dxa"/>
          </w:tcPr>
          <w:p w14:paraId="1DB10C5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2C326807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8EE">
              <w:rPr>
                <w:b/>
                <w:color w:val="222222"/>
              </w:rPr>
              <w:t>18CSP107L/ 18CSP108L</w:t>
            </w:r>
          </w:p>
        </w:tc>
        <w:tc>
          <w:tcPr>
            <w:tcW w:w="1680" w:type="dxa"/>
          </w:tcPr>
          <w:p w14:paraId="24CD9D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F2F53B9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/Internship</w:t>
            </w:r>
          </w:p>
        </w:tc>
      </w:tr>
    </w:tbl>
    <w:p w14:paraId="20BF0C39" w14:textId="77777777" w:rsidR="009E62FA" w:rsidRDefault="009E62FA">
      <w:pPr>
        <w:rPr>
          <w:sz w:val="32"/>
          <w:szCs w:val="16"/>
        </w:rPr>
      </w:pPr>
    </w:p>
    <w:p w14:paraId="1A65D681" w14:textId="128F5BBD" w:rsidR="00AF77CB" w:rsidRDefault="009E62FA" w:rsidP="009E62FA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sz w:val="32"/>
          <w:szCs w:val="16"/>
        </w:rPr>
        <w:lastRenderedPageBreak/>
        <w:t>Student Log Book – Meeting with Guid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2"/>
        <w:gridCol w:w="3595"/>
        <w:gridCol w:w="2154"/>
        <w:gridCol w:w="2241"/>
      </w:tblGrid>
      <w:tr w:rsidR="009E62FA" w14:paraId="2926BB99" w14:textId="77777777" w:rsidTr="00883EB1">
        <w:trPr>
          <w:trHeight w:val="1206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4A4262BB" w14:textId="587AD5F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ate of Meeting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C74EB88" w14:textId="3F40CFE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Discussion of the project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C7CA509" w14:textId="239860F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upervisor Comments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4D421F0" w14:textId="1EB924C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 of the Supervisor with Date</w:t>
            </w:r>
          </w:p>
        </w:tc>
      </w:tr>
      <w:tr w:rsidR="009E62FA" w14:paraId="544F9542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3697BCA" w14:textId="6E96A25D" w:rsidR="009E62FA" w:rsidRPr="002936E0" w:rsidRDefault="005F45FF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936E0">
              <w:rPr>
                <w:rFonts w:ascii="Times New Roman" w:hAnsi="Times New Roman" w:cs="Times New Roman"/>
                <w:sz w:val="20"/>
                <w:szCs w:val="20"/>
              </w:rPr>
              <w:t>03-08-2024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05C7083" w14:textId="78D33AEF" w:rsidR="00347119" w:rsidRPr="00347119" w:rsidRDefault="00775950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Project initiation, discussion on project objectives, and resource allocation.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5552C1B" w14:textId="780F9567" w:rsidR="009E62FA" w:rsidRPr="00347119" w:rsidRDefault="007350FA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Approved objectives and timeline; proceed with initial setup.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F89CB78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A0862D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C1DD694" w14:textId="7B291B99" w:rsidR="009E62FA" w:rsidRPr="002936E0" w:rsidRDefault="002936E0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7-08-2024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7764BFF" w14:textId="0F48EE83" w:rsidR="009E62FA" w:rsidRPr="00347119" w:rsidRDefault="007350FA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Identified datasets</w:t>
            </w:r>
            <w:r w:rsidR="007255A0" w:rsidRPr="00347119">
              <w:rPr>
                <w:rFonts w:ascii="Times New Roman" w:hAnsi="Times New Roman" w:cs="Times New Roman"/>
                <w:sz w:val="20"/>
                <w:szCs w:val="20"/>
              </w:rPr>
              <w:t xml:space="preserve"> and tools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04E6773" w14:textId="4806779C" w:rsidR="009E62FA" w:rsidRPr="00347119" w:rsidRDefault="007255A0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Finalised the datasets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AE3A39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40C6FC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4771C06" w14:textId="77777777" w:rsidR="0093109C" w:rsidRDefault="0093109C" w:rsidP="0093109C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t>31-08-2024</w:t>
            </w:r>
          </w:p>
          <w:p w14:paraId="0EC4199D" w14:textId="3CA77FB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D91636A" w14:textId="34C790EA" w:rsidR="009E62FA" w:rsidRPr="00347119" w:rsidRDefault="007255A0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Data collection and Data preprocessing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D9FCB53" w14:textId="7F03991C" w:rsidR="009E62FA" w:rsidRPr="00347119" w:rsidRDefault="001D6E2F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 xml:space="preserve">Reviewed the data 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6648059E" w14:textId="79701BA9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3DDE6B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586BFB92" w14:textId="77777777" w:rsidR="005D3C20" w:rsidRDefault="005D3C20" w:rsidP="005D3C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t>15-09-2024</w:t>
            </w:r>
          </w:p>
          <w:p w14:paraId="1C28853A" w14:textId="55A9DCC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613BFC75" w14:textId="0DFC03A0" w:rsidR="009E62FA" w:rsidRPr="00347119" w:rsidRDefault="001D6E2F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Algorithm Choosing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5510D5D" w14:textId="69ABDD4A" w:rsidR="009E62FA" w:rsidRPr="00347119" w:rsidRDefault="000F0752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Confrimed the algorithms taken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17A821A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72038CE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2E85744" w14:textId="5E315898" w:rsidR="009E62FA" w:rsidRPr="00D63592" w:rsidRDefault="00D63592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63592">
              <w:rPr>
                <w:rFonts w:ascii="Times New Roman" w:hAnsi="Times New Roman" w:cs="Times New Roman"/>
                <w:sz w:val="20"/>
                <w:szCs w:val="20"/>
              </w:rPr>
              <w:t>28-09-2024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5872F7B" w14:textId="027E811A" w:rsidR="009E62FA" w:rsidRPr="00347119" w:rsidRDefault="00486843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Model development and training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E356291" w14:textId="5D62058A" w:rsidR="009E62FA" w:rsidRPr="00347119" w:rsidRDefault="00486843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 xml:space="preserve">Approved training and resolved issues 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1132933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4EBE60A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5C668113" w14:textId="77777777" w:rsidR="008B247F" w:rsidRDefault="008B247F" w:rsidP="008B247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t>12-10-2024</w:t>
            </w:r>
          </w:p>
          <w:p w14:paraId="0A302848" w14:textId="6A4A6FC4" w:rsidR="009E62FA" w:rsidRPr="008B247F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650757A" w14:textId="3D9BC3FE" w:rsidR="009E62FA" w:rsidRPr="00347119" w:rsidRDefault="00621606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Model comparision and selection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7B7B032" w14:textId="128A12BE" w:rsidR="009E62FA" w:rsidRPr="00347119" w:rsidRDefault="00924ACB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Discussed results; advised adjustments in data logging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CEF571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6056F288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8E4F6AE" w14:textId="254DE509" w:rsidR="009E62FA" w:rsidRPr="006419E3" w:rsidRDefault="006419E3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419E3">
              <w:rPr>
                <w:rFonts w:ascii="Times New Roman" w:hAnsi="Times New Roman" w:cs="Times New Roman"/>
                <w:sz w:val="20"/>
                <w:szCs w:val="20"/>
              </w:rPr>
              <w:t>26-10-2024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72FE550C" w14:textId="77777777" w:rsidR="008042B5" w:rsidRPr="00347119" w:rsidRDefault="008042B5" w:rsidP="008042B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sz w:val="20"/>
                <w:szCs w:val="20"/>
              </w:rPr>
              <w:t>Draft report presentation; discussed findings and analysis</w:t>
            </w:r>
          </w:p>
          <w:p w14:paraId="428F97C2" w14:textId="508E6810" w:rsidR="009E62FA" w:rsidRPr="00347119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BDC200" w14:textId="22B0144E" w:rsidR="009E62FA" w:rsidRPr="00347119" w:rsidRDefault="0090655E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Reviewed draft; provided feedback for final improvements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FC8404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934168C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2A32639" w14:textId="770F1689" w:rsidR="009E62FA" w:rsidRPr="004A4660" w:rsidRDefault="004A4660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A4660">
              <w:rPr>
                <w:rFonts w:ascii="Times New Roman" w:hAnsi="Times New Roman" w:cs="Times New Roman"/>
                <w:sz w:val="20"/>
                <w:szCs w:val="20"/>
              </w:rPr>
              <w:t>31-10-2024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7900AEEB" w14:textId="3A0E5D3B" w:rsidR="009E62FA" w:rsidRPr="00347119" w:rsidRDefault="003D7CA7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 xml:space="preserve">Final project report submission </w:t>
            </w:r>
            <w:r w:rsidR="00347119"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Pr="00347119">
              <w:rPr>
                <w:rFonts w:ascii="Times New Roman" w:hAnsi="Times New Roman" w:cs="Times New Roman"/>
                <w:sz w:val="20"/>
                <w:szCs w:val="20"/>
              </w:rPr>
              <w:t>project conclusion</w:t>
            </w:r>
            <w:r w:rsidR="0033056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BB9F1FE" w14:textId="77777777" w:rsidR="00347119" w:rsidRPr="00347119" w:rsidRDefault="00347119" w:rsidP="0034711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47119">
              <w:rPr>
                <w:sz w:val="20"/>
                <w:szCs w:val="20"/>
              </w:rPr>
              <w:t>Project successfully completed and submitted</w:t>
            </w:r>
          </w:p>
          <w:p w14:paraId="2A435779" w14:textId="31F8424E" w:rsidR="009E62FA" w:rsidRPr="00347119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47F783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C16D54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E51CBCE" w14:textId="4DAE89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DE0147A" w14:textId="33C4092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87E5E71" w14:textId="0032B12F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2F9F1E4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C7E6D50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C8BFD85" w14:textId="3416375B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89231E5" w14:textId="14DC0E0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B90FEC5" w14:textId="3BDC7E0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48AD0F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2A81055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9348601" w14:textId="4EDE8713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A1AFA11" w14:textId="33EFAA82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7F82EE1" w14:textId="535661B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72B12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3987DB9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2B73AF1" w14:textId="5DE80C0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1D46DE20" w14:textId="328C80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2C42DCB" w14:textId="49F0B640" w:rsidR="009E62FA" w:rsidRDefault="009E62FA" w:rsidP="009E62F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B1D991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3C6D3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C009CB5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67A211D" w14:textId="7777777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65529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C3570F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44BEC8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1C38F9">
      <w:headerReference w:type="default" r:id="rId9"/>
      <w:footerReference w:type="default" r:id="rId10"/>
      <w:pgSz w:w="11907" w:h="16839"/>
      <w:pgMar w:top="2410" w:right="799" w:bottom="720" w:left="601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B346A" w14:textId="77777777" w:rsidR="00493C92" w:rsidRDefault="00493C92">
      <w:pPr>
        <w:spacing w:after="0" w:line="240" w:lineRule="auto"/>
      </w:pPr>
      <w:r>
        <w:separator/>
      </w:r>
    </w:p>
  </w:endnote>
  <w:endnote w:type="continuationSeparator" w:id="0">
    <w:p w14:paraId="24CBD1B9" w14:textId="77777777" w:rsidR="00493C92" w:rsidRDefault="00493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57932593"/>
      <w:docPartObj>
        <w:docPartGallery w:val="AutoText"/>
      </w:docPartObj>
    </w:sdtPr>
    <w:sdtEndPr/>
    <w:sdtContent>
      <w:p w14:paraId="2AD4CC24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E975F9">
          <w:rPr>
            <w:noProof/>
          </w:rPr>
          <w:t>1</w:t>
        </w:r>
        <w:r>
          <w:fldChar w:fldCharType="end"/>
        </w:r>
      </w:p>
    </w:sdtContent>
  </w:sdt>
  <w:p w14:paraId="40A85466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A2E079" w14:textId="77777777" w:rsidR="00493C92" w:rsidRDefault="00493C92">
      <w:pPr>
        <w:spacing w:after="0" w:line="240" w:lineRule="auto"/>
      </w:pPr>
      <w:r>
        <w:separator/>
      </w:r>
    </w:p>
  </w:footnote>
  <w:footnote w:type="continuationSeparator" w:id="0">
    <w:p w14:paraId="1A7A158E" w14:textId="77777777" w:rsidR="00493C92" w:rsidRDefault="00493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CD662C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  <w:lang w:val="en-US" w:eastAsia="en-US"/>
      </w:rPr>
      <w:drawing>
        <wp:inline distT="0" distB="0" distL="0" distR="0" wp14:anchorId="7540588C" wp14:editId="4091E473">
          <wp:extent cx="1470025" cy="815975"/>
          <wp:effectExtent l="0" t="0" r="0" b="3175"/>
          <wp:docPr id="2142525094" name="Picture 2142525094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D55FD5" w14:textId="35E7F329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</w:p>
  <w:p w14:paraId="2ACA2A8C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7E77773"/>
    <w:multiLevelType w:val="multilevel"/>
    <w:tmpl w:val="A0F4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4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642615606">
    <w:abstractNumId w:val="3"/>
  </w:num>
  <w:num w:numId="2" w16cid:durableId="887455681">
    <w:abstractNumId w:val="1"/>
  </w:num>
  <w:num w:numId="3" w16cid:durableId="1441948276">
    <w:abstractNumId w:val="5"/>
  </w:num>
  <w:num w:numId="4" w16cid:durableId="380176071">
    <w:abstractNumId w:val="4"/>
  </w:num>
  <w:num w:numId="5" w16cid:durableId="1399592040">
    <w:abstractNumId w:val="0"/>
  </w:num>
  <w:num w:numId="6" w16cid:durableId="1677919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0F0752"/>
    <w:rsid w:val="00132FC4"/>
    <w:rsid w:val="00134F99"/>
    <w:rsid w:val="00142F85"/>
    <w:rsid w:val="001815E1"/>
    <w:rsid w:val="00182A6E"/>
    <w:rsid w:val="001846BC"/>
    <w:rsid w:val="0019212A"/>
    <w:rsid w:val="00195A2E"/>
    <w:rsid w:val="001A3C0C"/>
    <w:rsid w:val="001C38F9"/>
    <w:rsid w:val="001D3452"/>
    <w:rsid w:val="001D6D3D"/>
    <w:rsid w:val="001D6E2F"/>
    <w:rsid w:val="001E28D1"/>
    <w:rsid w:val="001E4DD6"/>
    <w:rsid w:val="001E57BF"/>
    <w:rsid w:val="001F7E4E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36E0"/>
    <w:rsid w:val="00296E64"/>
    <w:rsid w:val="002D0F83"/>
    <w:rsid w:val="002D51F2"/>
    <w:rsid w:val="002E3C29"/>
    <w:rsid w:val="002F0653"/>
    <w:rsid w:val="002F0E9D"/>
    <w:rsid w:val="00316814"/>
    <w:rsid w:val="00327784"/>
    <w:rsid w:val="0033056E"/>
    <w:rsid w:val="003348C0"/>
    <w:rsid w:val="00347119"/>
    <w:rsid w:val="00347662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D7CA7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6514"/>
    <w:rsid w:val="00457533"/>
    <w:rsid w:val="004620BF"/>
    <w:rsid w:val="00482BF1"/>
    <w:rsid w:val="004860AE"/>
    <w:rsid w:val="00486815"/>
    <w:rsid w:val="00486843"/>
    <w:rsid w:val="00493C92"/>
    <w:rsid w:val="004A3CC2"/>
    <w:rsid w:val="004A4660"/>
    <w:rsid w:val="004C735E"/>
    <w:rsid w:val="004D214D"/>
    <w:rsid w:val="004D2D50"/>
    <w:rsid w:val="004D545D"/>
    <w:rsid w:val="004F2042"/>
    <w:rsid w:val="004F7A0E"/>
    <w:rsid w:val="00502AEC"/>
    <w:rsid w:val="00521509"/>
    <w:rsid w:val="00532142"/>
    <w:rsid w:val="0053337F"/>
    <w:rsid w:val="00547010"/>
    <w:rsid w:val="005479E8"/>
    <w:rsid w:val="00551A48"/>
    <w:rsid w:val="00553B4C"/>
    <w:rsid w:val="005A5EEB"/>
    <w:rsid w:val="005B2E26"/>
    <w:rsid w:val="005C4E9C"/>
    <w:rsid w:val="005D2650"/>
    <w:rsid w:val="005D266F"/>
    <w:rsid w:val="005D3C20"/>
    <w:rsid w:val="005D5342"/>
    <w:rsid w:val="005D58E1"/>
    <w:rsid w:val="005D7B4F"/>
    <w:rsid w:val="005E3836"/>
    <w:rsid w:val="005E5084"/>
    <w:rsid w:val="005F45FF"/>
    <w:rsid w:val="006109A8"/>
    <w:rsid w:val="00613E9A"/>
    <w:rsid w:val="00621606"/>
    <w:rsid w:val="006419E3"/>
    <w:rsid w:val="00644BD0"/>
    <w:rsid w:val="00646614"/>
    <w:rsid w:val="00656DF2"/>
    <w:rsid w:val="00683578"/>
    <w:rsid w:val="00685177"/>
    <w:rsid w:val="0068536A"/>
    <w:rsid w:val="00686A73"/>
    <w:rsid w:val="00696820"/>
    <w:rsid w:val="006B1EFD"/>
    <w:rsid w:val="006B5743"/>
    <w:rsid w:val="006C3261"/>
    <w:rsid w:val="006C4310"/>
    <w:rsid w:val="006D415D"/>
    <w:rsid w:val="006D522F"/>
    <w:rsid w:val="006E3114"/>
    <w:rsid w:val="006E50F1"/>
    <w:rsid w:val="006F2F93"/>
    <w:rsid w:val="007255A0"/>
    <w:rsid w:val="00727D6E"/>
    <w:rsid w:val="00733569"/>
    <w:rsid w:val="007350FA"/>
    <w:rsid w:val="00744A28"/>
    <w:rsid w:val="00760D5E"/>
    <w:rsid w:val="007643A3"/>
    <w:rsid w:val="00766AC0"/>
    <w:rsid w:val="00775950"/>
    <w:rsid w:val="00785593"/>
    <w:rsid w:val="00794293"/>
    <w:rsid w:val="007B6214"/>
    <w:rsid w:val="007E01BE"/>
    <w:rsid w:val="007E3532"/>
    <w:rsid w:val="008042B5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247F"/>
    <w:rsid w:val="008B3782"/>
    <w:rsid w:val="008B3DE7"/>
    <w:rsid w:val="008C4B98"/>
    <w:rsid w:val="008C6AC5"/>
    <w:rsid w:val="008D319A"/>
    <w:rsid w:val="008F6197"/>
    <w:rsid w:val="00903A14"/>
    <w:rsid w:val="0090655E"/>
    <w:rsid w:val="00924ACB"/>
    <w:rsid w:val="00926CA2"/>
    <w:rsid w:val="0093109C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62FA"/>
    <w:rsid w:val="009E7F6C"/>
    <w:rsid w:val="009F2694"/>
    <w:rsid w:val="00A1231D"/>
    <w:rsid w:val="00A20649"/>
    <w:rsid w:val="00A235B0"/>
    <w:rsid w:val="00A3128A"/>
    <w:rsid w:val="00A330D5"/>
    <w:rsid w:val="00A73D16"/>
    <w:rsid w:val="00A93FA3"/>
    <w:rsid w:val="00A94412"/>
    <w:rsid w:val="00AA4F88"/>
    <w:rsid w:val="00AC3E26"/>
    <w:rsid w:val="00AC66CE"/>
    <w:rsid w:val="00AC69D5"/>
    <w:rsid w:val="00AE0CED"/>
    <w:rsid w:val="00AF77CB"/>
    <w:rsid w:val="00B03AF5"/>
    <w:rsid w:val="00B31AE6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2DE2"/>
    <w:rsid w:val="00C83B39"/>
    <w:rsid w:val="00C83F4D"/>
    <w:rsid w:val="00CA0F39"/>
    <w:rsid w:val="00CA1FEB"/>
    <w:rsid w:val="00CB1634"/>
    <w:rsid w:val="00CD40B6"/>
    <w:rsid w:val="00CE1C3C"/>
    <w:rsid w:val="00D00C5D"/>
    <w:rsid w:val="00D06187"/>
    <w:rsid w:val="00D13361"/>
    <w:rsid w:val="00D63592"/>
    <w:rsid w:val="00D724FF"/>
    <w:rsid w:val="00D828C0"/>
    <w:rsid w:val="00D945AC"/>
    <w:rsid w:val="00D97F4E"/>
    <w:rsid w:val="00DA18AF"/>
    <w:rsid w:val="00DA4F2F"/>
    <w:rsid w:val="00DA7ED1"/>
    <w:rsid w:val="00DB004F"/>
    <w:rsid w:val="00DB3D52"/>
    <w:rsid w:val="00DE377F"/>
    <w:rsid w:val="00E12E86"/>
    <w:rsid w:val="00E138A2"/>
    <w:rsid w:val="00E245B6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91183"/>
    <w:rsid w:val="00FA7390"/>
    <w:rsid w:val="00FB0B53"/>
    <w:rsid w:val="00FC2031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458D094"/>
  <w15:docId w15:val="{1EE15460-CCF3-4C79-8CA1-478C1E0A7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45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6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3C20382B-7601-466D-8A53-98498A6F2B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ok m</cp:lastModifiedBy>
  <cp:revision>27</cp:revision>
  <dcterms:created xsi:type="dcterms:W3CDTF">2024-11-07T08:06:00Z</dcterms:created>
  <dcterms:modified xsi:type="dcterms:W3CDTF">2024-11-12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